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p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ca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enomenology and Hermeneu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enomenology and Hermeneu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enomenology and Hermeneu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enomenology and Hermeneu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esth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enomenology and Hermeneu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esth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enomenology and Hermeneu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enomenology and Hermeneu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esth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esth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esth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esth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enomenology and Hermeneu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esth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enomenology and Hermeneu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esth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esth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7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9:52:38Z</dcterms:created>
  <dcterms:modified xsi:type="dcterms:W3CDTF">2023-10-27T19:5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